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818bca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u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c769edd8-0540-4a31-b1d2-041015b6cc1b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7:15:08Z</dcterms:created>
  <dcterms:modified xsi:type="dcterms:W3CDTF">2023-06-29T17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